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C01EE" w14:textId="70616A81" w:rsidR="00257D0D" w:rsidRDefault="003522B4" w:rsidP="00257D0D">
      <w:pPr>
        <w:spacing w:after="0"/>
        <w:jc w:val="left"/>
        <w:rPr>
          <w:rFonts w:ascii="Bahij Yakout" w:hAnsi="Bahij Yakout" w:cs="Bahij Yakout" w:hint="cs"/>
          <w:sz w:val="24"/>
          <w:szCs w:val="24"/>
          <w:rtl/>
        </w:rPr>
      </w:pPr>
      <w:r w:rsidRPr="00167569">
        <w:rPr>
          <w:rFonts w:ascii="Hacen Samra" w:hAnsi="Hacen Samra" w:cs="Mohammad Bold Norm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34DDCA5" wp14:editId="3C3721B7">
                <wp:simplePos x="0" y="0"/>
                <wp:positionH relativeFrom="column">
                  <wp:posOffset>154940</wp:posOffset>
                </wp:positionH>
                <wp:positionV relativeFrom="paragraph">
                  <wp:posOffset>-28575</wp:posOffset>
                </wp:positionV>
                <wp:extent cx="895350" cy="3238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53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465C6F" w14:textId="77777777" w:rsidR="00BB2499" w:rsidRPr="00167569" w:rsidRDefault="00BB2499" w:rsidP="00BB2499">
                            <w:pPr>
                              <w:rPr>
                                <w:rFonts w:ascii="SF Sultan" w:hAnsi="SF Sultan" w:cs="SF Sultan"/>
                              </w:rPr>
                            </w:pPr>
                            <w:r w:rsidRPr="00167569">
                              <w:rPr>
                                <w:rFonts w:ascii="SF Sultan" w:hAnsi="SF Sultan" w:cs="SF Sultan"/>
                                <w:rtl/>
                              </w:rPr>
                              <w:t>نموذج (07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4DDC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.2pt;margin-top:-2.25pt;width: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" filled="f" stroked="f">
                <v:textbox>
                  <w:txbxContent>
                    <w:p w14:paraId="19465C6F" w14:textId="77777777" w:rsidR="00BB2499" w:rsidRPr="00167569" w:rsidRDefault="00BB2499" w:rsidP="00BB2499">
                      <w:pPr>
                        <w:rPr>
                          <w:rFonts w:ascii="SF Sultan" w:hAnsi="SF Sultan" w:cs="SF Sultan"/>
                        </w:rPr>
                      </w:pPr>
                      <w:r w:rsidRPr="00167569">
                        <w:rPr>
                          <w:rFonts w:ascii="SF Sultan" w:hAnsi="SF Sultan" w:cs="SF Sultan"/>
                          <w:rtl/>
                        </w:rPr>
                        <w:t>نموذج (07)</w:t>
                      </w:r>
                    </w:p>
                  </w:txbxContent>
                </v:textbox>
              </v:shape>
            </w:pict>
          </mc:Fallback>
        </mc:AlternateContent>
      </w:r>
    </w:p>
    <w:p w14:paraId="194A6DEF" w14:textId="124B5DFD" w:rsidR="00257D0D" w:rsidRPr="00257D0D" w:rsidRDefault="00257D0D" w:rsidP="00BB2499">
      <w:pPr>
        <w:spacing w:after="0"/>
        <w:jc w:val="center"/>
        <w:rPr>
          <w:rFonts w:ascii="Bahij Yakout" w:hAnsi="Bahij Yakout" w:cs="Mohammad Bold Normal"/>
          <w:sz w:val="24"/>
          <w:szCs w:val="24"/>
          <w:rtl/>
        </w:rPr>
      </w:pPr>
      <w:proofErr w:type="gramStart"/>
      <w:r w:rsidRPr="00257D0D">
        <w:rPr>
          <w:rFonts w:ascii="Bahij Yakout" w:hAnsi="Bahij Yakout" w:cs="Mohammad Bold Normal" w:hint="cs"/>
          <w:sz w:val="24"/>
          <w:szCs w:val="24"/>
          <w:rtl/>
        </w:rPr>
        <w:t>كلية:.................................</w:t>
      </w:r>
      <w:proofErr w:type="gramEnd"/>
    </w:p>
    <w:p w14:paraId="5768367A" w14:textId="3383C1B0" w:rsidR="00257D0D" w:rsidRDefault="00257D0D" w:rsidP="00257D0D">
      <w:pPr>
        <w:spacing w:after="0"/>
        <w:jc w:val="left"/>
        <w:rPr>
          <w:rFonts w:ascii="Bahij Yakout" w:hAnsi="Bahij Yakout" w:cs="Bahij Yakout"/>
          <w:sz w:val="24"/>
          <w:szCs w:val="24"/>
          <w:rtl/>
        </w:rPr>
      </w:pPr>
    </w:p>
    <w:p w14:paraId="6E136297" w14:textId="643FCE86" w:rsidR="00257D0D" w:rsidRDefault="00257D0D" w:rsidP="003522B4">
      <w:pPr>
        <w:spacing w:after="0"/>
        <w:jc w:val="left"/>
        <w:rPr>
          <w:rFonts w:ascii="Bahij Yakout" w:hAnsi="Bahij Yakout" w:cs="Mohammad Bold Normal"/>
          <w:sz w:val="24"/>
          <w:szCs w:val="24"/>
          <w:rtl/>
        </w:rPr>
      </w:pPr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  السيد/ مدير مكتب الدراسات العليا بالكلية</w:t>
      </w:r>
    </w:p>
    <w:p w14:paraId="5D12AE8E" w14:textId="77777777" w:rsidR="003522B4" w:rsidRPr="003522B4" w:rsidRDefault="003522B4" w:rsidP="003522B4">
      <w:pPr>
        <w:spacing w:after="0"/>
        <w:jc w:val="left"/>
        <w:rPr>
          <w:rFonts w:ascii="Bahij Yakout" w:hAnsi="Bahij Yakout" w:cs="Mohammad Bold Normal"/>
          <w:sz w:val="24"/>
          <w:szCs w:val="24"/>
          <w:rtl/>
        </w:rPr>
      </w:pPr>
    </w:p>
    <w:p w14:paraId="78BA3A3B" w14:textId="4B861221" w:rsidR="00257D0D" w:rsidRPr="00257D0D" w:rsidRDefault="00257D0D" w:rsidP="00257D0D">
      <w:pPr>
        <w:spacing w:after="0"/>
        <w:jc w:val="left"/>
        <w:rPr>
          <w:rFonts w:ascii="Bahij Yakout" w:hAnsi="Bahij Yakout" w:cs="Mohammad Bold Normal"/>
          <w:sz w:val="24"/>
          <w:szCs w:val="24"/>
          <w:rtl/>
        </w:rPr>
      </w:pPr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 عن طريق رئيس القسم العلمي...............................بالكلية.</w:t>
      </w:r>
    </w:p>
    <w:p w14:paraId="1B58E18C" w14:textId="0881D034" w:rsidR="00257D0D" w:rsidRPr="00257D0D" w:rsidRDefault="00257D0D" w:rsidP="00257D0D">
      <w:pPr>
        <w:spacing w:after="0"/>
        <w:jc w:val="left"/>
        <w:rPr>
          <w:rFonts w:ascii="Bahij Yakout" w:hAnsi="Bahij Yakout" w:cs="Mohammad Bold Normal"/>
          <w:sz w:val="24"/>
          <w:szCs w:val="24"/>
          <w:rtl/>
        </w:rPr>
      </w:pPr>
    </w:p>
    <w:p w14:paraId="6D0C8888" w14:textId="002AE635" w:rsidR="00257D0D" w:rsidRPr="00257D0D" w:rsidRDefault="00257D0D" w:rsidP="00257D0D">
      <w:pPr>
        <w:spacing w:after="0"/>
        <w:jc w:val="left"/>
        <w:rPr>
          <w:rFonts w:ascii="Bahij Yakout" w:hAnsi="Bahij Yakout" w:cs="Mohammad Bold Normal"/>
          <w:sz w:val="24"/>
          <w:szCs w:val="24"/>
          <w:rtl/>
        </w:rPr>
      </w:pPr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بناءً على قرار رئيس </w:t>
      </w:r>
      <w:r w:rsidR="00BB2499">
        <w:rPr>
          <w:rFonts w:ascii="Bahij Yakout" w:hAnsi="Bahij Yakout" w:cs="Mohammad Bold Normal" w:hint="cs"/>
          <w:sz w:val="24"/>
          <w:szCs w:val="24"/>
          <w:rtl/>
        </w:rPr>
        <w:t>الأكاديمية</w:t>
      </w:r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رقم </w:t>
      </w:r>
      <w:proofErr w:type="gramStart"/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(  </w:t>
      </w:r>
      <w:proofErr w:type="gramEnd"/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      ) لسنة:................. الصادر بتاريخ: ...................... بشأن تشكيل لجنة المناقشة</w:t>
      </w:r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</w:t>
      </w:r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والحكم على </w:t>
      </w:r>
      <w:proofErr w:type="gramStart"/>
      <w:r w:rsidRPr="00257D0D">
        <w:rPr>
          <w:rFonts w:ascii="Bahij Yakout" w:hAnsi="Bahij Yakout" w:cs="Mohammad Bold Normal" w:hint="cs"/>
          <w:sz w:val="24"/>
          <w:szCs w:val="24"/>
          <w:rtl/>
        </w:rPr>
        <w:t>رسالة  الإجازة</w:t>
      </w:r>
      <w:proofErr w:type="gramEnd"/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العالية(الماجستير)،  المقدمة  من  الطالب/ة:................................................................................ </w:t>
      </w:r>
    </w:p>
    <w:p w14:paraId="14DEB7C7" w14:textId="4D534C26" w:rsidR="00257D0D" w:rsidRPr="00257D0D" w:rsidRDefault="00257D0D" w:rsidP="00257D0D">
      <w:pPr>
        <w:spacing w:after="0"/>
        <w:jc w:val="left"/>
        <w:rPr>
          <w:rFonts w:ascii="Bahij Yakout" w:hAnsi="Bahij Yakout" w:cs="Mohammad Bold Normal"/>
          <w:b/>
          <w:bCs/>
          <w:sz w:val="24"/>
          <w:szCs w:val="24"/>
          <w:rtl/>
        </w:rPr>
      </w:pPr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بعنوان:</w:t>
      </w:r>
      <w:r w:rsidRPr="00257D0D">
        <w:rPr>
          <w:rFonts w:ascii="Bahij Yakout" w:hAnsi="Bahij Yakout" w:cs="Mohammad Bold Normal" w:hint="cs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</w:t>
      </w:r>
      <w:r>
        <w:rPr>
          <w:rFonts w:ascii="Bahij Yakout" w:hAnsi="Bahij Yakout" w:cs="Mohammad Bold Normal" w:hint="cs"/>
          <w:b/>
          <w:bCs/>
          <w:sz w:val="24"/>
          <w:szCs w:val="24"/>
          <w:rtl/>
        </w:rPr>
        <w:t>.......................................................</w:t>
      </w:r>
      <w:r w:rsidRPr="00257D0D">
        <w:rPr>
          <w:rFonts w:ascii="Bahij Yakout" w:hAnsi="Bahij Yakout" w:cs="Mohammad Bold Normal" w:hint="cs"/>
          <w:b/>
          <w:bCs/>
          <w:sz w:val="24"/>
          <w:szCs w:val="24"/>
          <w:rtl/>
        </w:rPr>
        <w:t>...............................................</w:t>
      </w:r>
    </w:p>
    <w:p w14:paraId="481A15C8" w14:textId="76A493A2" w:rsidR="00257D0D" w:rsidRPr="00BB2499" w:rsidRDefault="00257D0D" w:rsidP="00257D0D">
      <w:pPr>
        <w:spacing w:after="0"/>
        <w:jc w:val="left"/>
        <w:rPr>
          <w:rFonts w:ascii="Bahij Yakout" w:hAnsi="Bahij Yakout" w:cs="Mohammad Bold Normal"/>
          <w:sz w:val="16"/>
          <w:szCs w:val="16"/>
          <w:rtl/>
        </w:rPr>
      </w:pPr>
    </w:p>
    <w:p w14:paraId="24F0E548" w14:textId="7E95C917" w:rsidR="00257D0D" w:rsidRPr="00257D0D" w:rsidRDefault="00257D0D" w:rsidP="00257D0D">
      <w:pPr>
        <w:spacing w:after="0" w:line="360" w:lineRule="auto"/>
        <w:jc w:val="left"/>
        <w:rPr>
          <w:rFonts w:ascii="Bahij Yakout" w:hAnsi="Bahij Yakout" w:cs="Mohammad Bold Normal"/>
          <w:sz w:val="24"/>
          <w:szCs w:val="24"/>
          <w:rtl/>
        </w:rPr>
      </w:pPr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  قامت اللجنة </w:t>
      </w:r>
      <w:proofErr w:type="gramStart"/>
      <w:r w:rsidRPr="00257D0D">
        <w:rPr>
          <w:rFonts w:ascii="Bahij Yakout" w:hAnsi="Bahij Yakout" w:cs="Mohammad Bold Normal" w:hint="cs"/>
          <w:sz w:val="24"/>
          <w:szCs w:val="24"/>
          <w:rtl/>
        </w:rPr>
        <w:t>بتاريخ:.............</w:t>
      </w:r>
      <w:r>
        <w:rPr>
          <w:rFonts w:ascii="Bahij Yakout" w:hAnsi="Bahij Yakout" w:cs="Mohammad Bold Normal" w:hint="cs"/>
          <w:sz w:val="24"/>
          <w:szCs w:val="24"/>
          <w:rtl/>
        </w:rPr>
        <w:t>.....</w:t>
      </w:r>
      <w:r w:rsidRPr="00257D0D">
        <w:rPr>
          <w:rFonts w:ascii="Bahij Yakout" w:hAnsi="Bahij Yakout" w:cs="Mohammad Bold Normal" w:hint="cs"/>
          <w:sz w:val="24"/>
          <w:szCs w:val="24"/>
          <w:rtl/>
        </w:rPr>
        <w:t>..........</w:t>
      </w:r>
      <w:proofErr w:type="gramEnd"/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عند الساعة:......................بمقر </w:t>
      </w:r>
      <w:r>
        <w:rPr>
          <w:rFonts w:ascii="Bahij Yakout" w:hAnsi="Bahij Yakout" w:cs="Mohammad Bold Normal" w:hint="cs"/>
          <w:sz w:val="24"/>
          <w:szCs w:val="24"/>
          <w:rtl/>
        </w:rPr>
        <w:t xml:space="preserve"> الأكاديمية </w:t>
      </w:r>
    </w:p>
    <w:p w14:paraId="31C8E18C" w14:textId="1EE9F955" w:rsidR="00257D0D" w:rsidRPr="00257D0D" w:rsidRDefault="00257D0D" w:rsidP="00257D0D">
      <w:pPr>
        <w:spacing w:after="0" w:line="360" w:lineRule="auto"/>
        <w:jc w:val="left"/>
        <w:rPr>
          <w:rFonts w:ascii="Bahij Yakout" w:hAnsi="Bahij Yakout" w:cs="Mohammad Bold Normal"/>
          <w:sz w:val="24"/>
          <w:szCs w:val="24"/>
          <w:rtl/>
        </w:rPr>
      </w:pPr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 </w:t>
      </w:r>
      <w:r>
        <w:rPr>
          <w:rFonts w:ascii="Bahij Yakout" w:hAnsi="Bahij Yakout" w:cs="Mohammad Bold Normal" w:hint="cs"/>
          <w:sz w:val="24"/>
          <w:szCs w:val="24"/>
          <w:rtl/>
        </w:rPr>
        <w:t xml:space="preserve">بمناقشة </w:t>
      </w:r>
      <w:r w:rsidRPr="00257D0D">
        <w:rPr>
          <w:rFonts w:ascii="Bahij Yakout" w:hAnsi="Bahij Yakout" w:cs="Mohammad Bold Normal" w:hint="cs"/>
          <w:sz w:val="24"/>
          <w:szCs w:val="24"/>
          <w:rtl/>
        </w:rPr>
        <w:t>وتقييم مستوى الرسالة العلمي، والمنهج الذي اتبعه الطالب في بحثه، والمصادر والمراجع التي اعتمد عليها،</w:t>
      </w:r>
      <w:r>
        <w:rPr>
          <w:rFonts w:ascii="Bahij Yakout" w:hAnsi="Bahij Yakout" w:cs="Mohammad Bold Normal" w:hint="cs"/>
          <w:sz w:val="24"/>
          <w:szCs w:val="24"/>
          <w:rtl/>
        </w:rPr>
        <w:t xml:space="preserve"> </w:t>
      </w:r>
      <w:r w:rsidRPr="00257D0D">
        <w:rPr>
          <w:rFonts w:ascii="Bahij Yakout" w:hAnsi="Bahij Yakout" w:cs="Mohammad Bold Normal" w:hint="cs"/>
          <w:sz w:val="24"/>
          <w:szCs w:val="24"/>
          <w:rtl/>
        </w:rPr>
        <w:t>والنتائج التي توصل</w:t>
      </w:r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</w:t>
      </w:r>
      <w:proofErr w:type="gramStart"/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إليها، </w:t>
      </w:r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</w:t>
      </w:r>
      <w:r w:rsidRPr="00257D0D">
        <w:rPr>
          <w:rFonts w:ascii="Bahij Yakout" w:hAnsi="Bahij Yakout" w:cs="Mohammad Bold Normal" w:hint="cs"/>
          <w:sz w:val="24"/>
          <w:szCs w:val="24"/>
          <w:rtl/>
        </w:rPr>
        <w:t>وقررت</w:t>
      </w:r>
      <w:proofErr w:type="gramEnd"/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قبول الرسالة المقدمة من </w:t>
      </w:r>
    </w:p>
    <w:p w14:paraId="2741CE10" w14:textId="572CDBA5" w:rsidR="00257D0D" w:rsidRPr="00257D0D" w:rsidRDefault="00257D0D" w:rsidP="00257D0D">
      <w:pPr>
        <w:spacing w:after="0"/>
        <w:jc w:val="left"/>
        <w:rPr>
          <w:rFonts w:ascii="Bahij Yakout" w:hAnsi="Bahij Yakout" w:cs="Mohammad Bold Normal"/>
          <w:sz w:val="24"/>
          <w:szCs w:val="24"/>
          <w:rtl/>
        </w:rPr>
      </w:pPr>
      <w:proofErr w:type="gramStart"/>
      <w:r w:rsidRPr="00257D0D">
        <w:rPr>
          <w:rFonts w:ascii="Bahij Yakout" w:hAnsi="Bahij Yakout" w:cs="Mohammad Bold Normal" w:hint="cs"/>
          <w:sz w:val="24"/>
          <w:szCs w:val="24"/>
          <w:rtl/>
        </w:rPr>
        <w:t>الطالب:............................................................</w:t>
      </w:r>
      <w:proofErr w:type="gramEnd"/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       رقم </w:t>
      </w:r>
      <w:proofErr w:type="gramStart"/>
      <w:r w:rsidRPr="00257D0D">
        <w:rPr>
          <w:rFonts w:ascii="Bahij Yakout" w:hAnsi="Bahij Yakout" w:cs="Mohammad Bold Normal" w:hint="cs"/>
          <w:sz w:val="24"/>
          <w:szCs w:val="24"/>
          <w:rtl/>
        </w:rPr>
        <w:t>دراسي</w:t>
      </w:r>
      <w:r w:rsidRPr="00257D0D">
        <w:rPr>
          <w:rFonts w:ascii="Bahij Yakout" w:hAnsi="Bahij Yakout" w:cs="Mohammad Bold Normal" w:hint="cs"/>
          <w:sz w:val="24"/>
          <w:szCs w:val="24"/>
          <w:rtl/>
        </w:rPr>
        <w:t>:............................</w:t>
      </w:r>
      <w:proofErr w:type="gramEnd"/>
    </w:p>
    <w:p w14:paraId="02812DB3" w14:textId="77777777" w:rsidR="00257D0D" w:rsidRPr="00257D0D" w:rsidRDefault="00257D0D" w:rsidP="00257D0D">
      <w:pPr>
        <w:spacing w:after="0"/>
        <w:jc w:val="left"/>
        <w:rPr>
          <w:rFonts w:ascii="Bahij Yakout" w:hAnsi="Bahij Yakout" w:cs="Mohammad Bold Normal"/>
          <w:sz w:val="24"/>
          <w:szCs w:val="24"/>
          <w:rtl/>
        </w:rPr>
      </w:pPr>
    </w:p>
    <w:tbl>
      <w:tblPr>
        <w:bidiVisual/>
        <w:tblW w:w="0" w:type="auto"/>
        <w:tblInd w:w="6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54"/>
        <w:gridCol w:w="7560"/>
      </w:tblGrid>
      <w:tr w:rsidR="00BB2499" w14:paraId="4B5398AE" w14:textId="49309CB1" w:rsidTr="00BB2499">
        <w:tblPrEx>
          <w:tblCellMar>
            <w:top w:w="0" w:type="dxa"/>
            <w:bottom w:w="0" w:type="dxa"/>
          </w:tblCellMar>
        </w:tblPrEx>
        <w:trPr>
          <w:trHeight w:val="286"/>
        </w:trPr>
        <w:tc>
          <w:tcPr>
            <w:tcW w:w="654" w:type="dxa"/>
            <w:tcBorders>
              <w:left w:val="single" w:sz="4" w:space="0" w:color="auto"/>
              <w:bottom w:val="single" w:sz="4" w:space="0" w:color="auto"/>
            </w:tcBorders>
          </w:tcPr>
          <w:p w14:paraId="3DBE28AB" w14:textId="77777777" w:rsidR="00BB2499" w:rsidRPr="00BB2499" w:rsidRDefault="00BB2499" w:rsidP="00BB2499">
            <w:pPr>
              <w:spacing w:after="0"/>
              <w:jc w:val="left"/>
              <w:rPr>
                <w:rFonts w:ascii="Bahij Yakout" w:hAnsi="Bahij Yakout" w:cs="Mohammad Bold Normal" w:hint="cs"/>
                <w:sz w:val="18"/>
                <w:szCs w:val="18"/>
                <w:rtl/>
              </w:rPr>
            </w:pPr>
          </w:p>
        </w:tc>
        <w:tc>
          <w:tcPr>
            <w:tcW w:w="7560" w:type="dxa"/>
            <w:tcBorders>
              <w:top w:val="nil"/>
              <w:bottom w:val="nil"/>
              <w:right w:val="nil"/>
            </w:tcBorders>
          </w:tcPr>
          <w:p w14:paraId="68F8082B" w14:textId="44512F2B" w:rsidR="00BB2499" w:rsidRDefault="00BB2499" w:rsidP="00BB2499">
            <w:pPr>
              <w:spacing w:after="0"/>
              <w:jc w:val="left"/>
              <w:rPr>
                <w:rFonts w:ascii="Bahij Yakout" w:hAnsi="Bahij Yakout" w:cs="Mohammad Bold Normal" w:hint="cs"/>
                <w:sz w:val="24"/>
                <w:szCs w:val="24"/>
                <w:rtl/>
              </w:rPr>
            </w:pPr>
            <w:r w:rsidRPr="00ED3F5A">
              <w:rPr>
                <w:rFonts w:ascii="Bahij Yakout" w:hAnsi="Bahij Yakout" w:cs="Mohammad Bold Normal" w:hint="cs"/>
                <w:sz w:val="24"/>
                <w:szCs w:val="24"/>
                <w:rtl/>
              </w:rPr>
              <w:t xml:space="preserve">قبول الرسالة من أعضاء لجنة المناقشة والحكم بدون </w:t>
            </w:r>
            <w:proofErr w:type="gramStart"/>
            <w:r w:rsidRPr="00ED3F5A">
              <w:rPr>
                <w:rFonts w:ascii="Bahij Yakout" w:hAnsi="Bahij Yakout" w:cs="Mohammad Bold Normal" w:hint="cs"/>
                <w:sz w:val="24"/>
                <w:szCs w:val="24"/>
                <w:rtl/>
              </w:rPr>
              <w:t>إجراء  تعديلات</w:t>
            </w:r>
            <w:proofErr w:type="gramEnd"/>
            <w:r w:rsidRPr="00ED3F5A">
              <w:rPr>
                <w:rFonts w:ascii="Bahij Yakout" w:hAnsi="Bahij Yakout" w:cs="Mohammad Bold Normal" w:hint="cs"/>
                <w:sz w:val="24"/>
                <w:szCs w:val="24"/>
                <w:rtl/>
              </w:rPr>
              <w:t xml:space="preserve"> .</w:t>
            </w:r>
          </w:p>
        </w:tc>
      </w:tr>
      <w:tr w:rsidR="00BB2499" w:rsidRPr="00BB2499" w14:paraId="359E273D" w14:textId="77777777" w:rsidTr="00BB2499">
        <w:tblPrEx>
          <w:tblCellMar>
            <w:top w:w="0" w:type="dxa"/>
            <w:bottom w:w="0" w:type="dxa"/>
          </w:tblCellMar>
        </w:tblPrEx>
        <w:trPr>
          <w:trHeight w:val="70"/>
        </w:trPr>
        <w:tc>
          <w:tcPr>
            <w:tcW w:w="654" w:type="dxa"/>
            <w:tcBorders>
              <w:left w:val="nil"/>
              <w:right w:val="nil"/>
            </w:tcBorders>
          </w:tcPr>
          <w:p w14:paraId="282D49AF" w14:textId="77777777" w:rsidR="00BB2499" w:rsidRPr="00BB2499" w:rsidRDefault="00BB2499" w:rsidP="00BB2499">
            <w:pPr>
              <w:spacing w:after="0"/>
              <w:jc w:val="left"/>
              <w:rPr>
                <w:rFonts w:asciiTheme="majorBidi" w:hAnsiTheme="majorBidi" w:cstheme="majorBidi"/>
                <w:sz w:val="18"/>
                <w:szCs w:val="18"/>
                <w:rtl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</w:tcPr>
          <w:p w14:paraId="6C709201" w14:textId="77777777" w:rsidR="00BB2499" w:rsidRPr="00BB2499" w:rsidRDefault="00BB2499" w:rsidP="00BB2499">
            <w:pPr>
              <w:spacing w:after="0"/>
              <w:jc w:val="left"/>
              <w:rPr>
                <w:rFonts w:asciiTheme="majorBidi" w:hAnsiTheme="majorBidi" w:cstheme="majorBidi"/>
                <w:sz w:val="6"/>
                <w:szCs w:val="6"/>
                <w:rtl/>
              </w:rPr>
            </w:pPr>
          </w:p>
        </w:tc>
      </w:tr>
      <w:tr w:rsidR="00BB2499" w14:paraId="1B35C84B" w14:textId="77777777" w:rsidTr="00BB2499">
        <w:tblPrEx>
          <w:tblCellMar>
            <w:top w:w="0" w:type="dxa"/>
            <w:bottom w:w="0" w:type="dxa"/>
          </w:tblCellMar>
        </w:tblPrEx>
        <w:trPr>
          <w:trHeight w:val="224"/>
        </w:trPr>
        <w:tc>
          <w:tcPr>
            <w:tcW w:w="654" w:type="dxa"/>
            <w:tcBorders>
              <w:left w:val="single" w:sz="4" w:space="0" w:color="auto"/>
            </w:tcBorders>
          </w:tcPr>
          <w:p w14:paraId="2F60FD8F" w14:textId="77777777" w:rsidR="00BB2499" w:rsidRPr="00BB2499" w:rsidRDefault="00BB2499" w:rsidP="00BB2499">
            <w:pPr>
              <w:spacing w:after="0"/>
              <w:jc w:val="left"/>
              <w:rPr>
                <w:rFonts w:ascii="Bahij Yakout" w:hAnsi="Bahij Yakout" w:cs="Mohammad Bold Normal" w:hint="cs"/>
                <w:sz w:val="18"/>
                <w:szCs w:val="18"/>
                <w:rtl/>
              </w:rPr>
            </w:pPr>
          </w:p>
        </w:tc>
        <w:tc>
          <w:tcPr>
            <w:tcW w:w="7560" w:type="dxa"/>
            <w:tcBorders>
              <w:top w:val="nil"/>
              <w:bottom w:val="nil"/>
              <w:right w:val="nil"/>
            </w:tcBorders>
          </w:tcPr>
          <w:p w14:paraId="36EC1D88" w14:textId="798B57DD" w:rsidR="00BB2499" w:rsidRDefault="00BB2499" w:rsidP="00BB2499">
            <w:pPr>
              <w:spacing w:after="0"/>
              <w:jc w:val="left"/>
              <w:rPr>
                <w:rFonts w:ascii="Bahij Yakout" w:hAnsi="Bahij Yakout" w:cs="Mohammad Bold Normal" w:hint="cs"/>
                <w:sz w:val="24"/>
                <w:szCs w:val="24"/>
                <w:rtl/>
              </w:rPr>
            </w:pPr>
            <w:r w:rsidRPr="00ED3F5A">
              <w:rPr>
                <w:rFonts w:ascii="Bahij Yakout" w:hAnsi="Bahij Yakout" w:cs="Mohammad Bold Normal" w:hint="cs"/>
                <w:sz w:val="24"/>
                <w:szCs w:val="24"/>
                <w:rtl/>
              </w:rPr>
              <w:t>قبول الرسالة من أعضاء لجنة المناقشة والحكم بشرط إجراء التعديلات المطلوبة.</w:t>
            </w:r>
          </w:p>
        </w:tc>
      </w:tr>
    </w:tbl>
    <w:p w14:paraId="4CEFD7A8" w14:textId="77777777" w:rsidR="00257D0D" w:rsidRPr="00257D0D" w:rsidRDefault="00257D0D" w:rsidP="00257D0D">
      <w:pPr>
        <w:spacing w:after="0"/>
        <w:jc w:val="left"/>
        <w:rPr>
          <w:rFonts w:ascii="Bahij Yakout" w:hAnsi="Bahij Yakout" w:cs="Mohammad Bold Normal"/>
          <w:sz w:val="32"/>
          <w:szCs w:val="32"/>
          <w:rtl/>
        </w:rPr>
      </w:pPr>
      <w:r w:rsidRPr="00257D0D">
        <w:rPr>
          <w:rFonts w:ascii="Bahij Yakout" w:hAnsi="Bahij Yakout" w:cs="Mohammad Bold Normal" w:hint="cs"/>
          <w:sz w:val="32"/>
          <w:szCs w:val="32"/>
          <w:rtl/>
        </w:rPr>
        <w:t>عليه:</w:t>
      </w:r>
    </w:p>
    <w:p w14:paraId="03543280" w14:textId="3E082BEA" w:rsidR="00257D0D" w:rsidRPr="00257D0D" w:rsidRDefault="00257D0D" w:rsidP="00BB2499">
      <w:pPr>
        <w:spacing w:after="0"/>
        <w:jc w:val="left"/>
        <w:rPr>
          <w:rFonts w:ascii="Bahij Yakout" w:hAnsi="Bahij Yakout" w:cs="Mohammad Bold Normal"/>
          <w:sz w:val="24"/>
          <w:szCs w:val="24"/>
          <w:rtl/>
        </w:rPr>
      </w:pPr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    نفيد نحن الموقعين أدناه بأن الطالب قد قام بإجراء كافة التعديلات المطلوبة من قبل لجنة المناقشة والحكم، وعليه يتم اتخاذ كافة     الإجراءات الأخرى المتعلقة</w:t>
      </w:r>
      <w:r w:rsidR="00BB2499">
        <w:rPr>
          <w:rFonts w:ascii="Bahij Yakout" w:hAnsi="Bahij Yakout" w:cs="Mohammad Bold Normal" w:hint="cs"/>
          <w:sz w:val="24"/>
          <w:szCs w:val="24"/>
          <w:rtl/>
        </w:rPr>
        <w:t xml:space="preserve"> بالتسليم النهائي </w:t>
      </w:r>
      <w:proofErr w:type="gramStart"/>
      <w:r w:rsidR="00BB2499">
        <w:rPr>
          <w:rFonts w:ascii="Bahij Yakout" w:hAnsi="Bahij Yakout" w:cs="Mohammad Bold Normal" w:hint="cs"/>
          <w:sz w:val="24"/>
          <w:szCs w:val="24"/>
          <w:rtl/>
        </w:rPr>
        <w:t>للرسالة  و</w:t>
      </w:r>
      <w:r w:rsidRPr="00257D0D">
        <w:rPr>
          <w:rFonts w:ascii="Bahij Yakout" w:hAnsi="Bahij Yakout" w:cs="Mohammad Bold Normal" w:hint="cs"/>
          <w:sz w:val="24"/>
          <w:szCs w:val="24"/>
          <w:rtl/>
        </w:rPr>
        <w:t>منح</w:t>
      </w:r>
      <w:proofErr w:type="gramEnd"/>
      <w:r w:rsidRPr="00257D0D">
        <w:rPr>
          <w:rFonts w:ascii="Bahij Yakout" w:hAnsi="Bahij Yakout" w:cs="Mohammad Bold Normal" w:hint="cs"/>
          <w:sz w:val="24"/>
          <w:szCs w:val="24"/>
          <w:rtl/>
        </w:rPr>
        <w:t xml:space="preserve"> الدرجة.</w:t>
      </w:r>
    </w:p>
    <w:p w14:paraId="50221CD5" w14:textId="77777777" w:rsidR="00257D0D" w:rsidRPr="003522B4" w:rsidRDefault="00257D0D" w:rsidP="00257D0D">
      <w:pPr>
        <w:spacing w:after="0"/>
        <w:jc w:val="left"/>
        <w:rPr>
          <w:rFonts w:ascii="Bahij Yakout" w:hAnsi="Bahij Yakout" w:cs="Mohammad Bold Normal"/>
          <w:sz w:val="16"/>
          <w:szCs w:val="16"/>
          <w:rtl/>
        </w:rPr>
      </w:pPr>
    </w:p>
    <w:p w14:paraId="47B90A65" w14:textId="77777777" w:rsidR="00257D0D" w:rsidRPr="00257D0D" w:rsidRDefault="00257D0D" w:rsidP="00257D0D">
      <w:pPr>
        <w:spacing w:after="0"/>
        <w:jc w:val="left"/>
        <w:rPr>
          <w:rFonts w:ascii="Bahij Yakout" w:hAnsi="Bahij Yakout" w:cs="Mohammad Bold Normal"/>
          <w:sz w:val="24"/>
          <w:szCs w:val="24"/>
          <w:rtl/>
        </w:rPr>
      </w:pPr>
      <w:r w:rsidRPr="00257D0D">
        <w:rPr>
          <w:rFonts w:ascii="Bahij Yakout" w:hAnsi="Bahij Yakout" w:cs="Mohammad Bold Normal" w:hint="cs"/>
          <w:sz w:val="24"/>
          <w:szCs w:val="24"/>
          <w:rtl/>
        </w:rPr>
        <w:t>اعتماد أعضاء لجنة المناقشة والحكم</w:t>
      </w:r>
    </w:p>
    <w:p w14:paraId="20D0AE91" w14:textId="77777777" w:rsidR="00257D0D" w:rsidRPr="00257D0D" w:rsidRDefault="00257D0D" w:rsidP="00257D0D">
      <w:pPr>
        <w:spacing w:after="0"/>
        <w:jc w:val="left"/>
        <w:rPr>
          <w:rFonts w:ascii="Bahij Yakout" w:hAnsi="Bahij Yakout" w:cs="Mohammad Bold Normal"/>
          <w:sz w:val="8"/>
          <w:szCs w:val="8"/>
          <w:rtl/>
        </w:rPr>
      </w:pPr>
    </w:p>
    <w:tbl>
      <w:tblPr>
        <w:tblStyle w:val="TableGrid0"/>
        <w:bidiVisual/>
        <w:tblW w:w="0" w:type="auto"/>
        <w:tblInd w:w="136" w:type="dxa"/>
        <w:tblLook w:val="04A0" w:firstRow="1" w:lastRow="0" w:firstColumn="1" w:lastColumn="0" w:noHBand="0" w:noVBand="1"/>
      </w:tblPr>
      <w:tblGrid>
        <w:gridCol w:w="643"/>
        <w:gridCol w:w="3586"/>
        <w:gridCol w:w="1560"/>
        <w:gridCol w:w="2268"/>
        <w:gridCol w:w="1692"/>
      </w:tblGrid>
      <w:tr w:rsidR="00257D0D" w:rsidRPr="00257D0D" w14:paraId="6916EDDA" w14:textId="77777777" w:rsidTr="003522B4">
        <w:tc>
          <w:tcPr>
            <w:tcW w:w="643" w:type="dxa"/>
            <w:vAlign w:val="center"/>
          </w:tcPr>
          <w:p w14:paraId="00C5BD68" w14:textId="77777777" w:rsidR="00257D0D" w:rsidRPr="00257D0D" w:rsidRDefault="00257D0D" w:rsidP="00BB2499">
            <w:pPr>
              <w:pStyle w:val="ListParagraph"/>
              <w:ind w:left="0"/>
              <w:jc w:val="center"/>
              <w:rPr>
                <w:rFonts w:ascii="Bahij Yakout" w:hAnsi="Bahij Yakout" w:cs="Mohammad Bold Normal"/>
                <w:sz w:val="24"/>
                <w:szCs w:val="24"/>
                <w:rtl/>
              </w:rPr>
            </w:pPr>
            <w:r w:rsidRPr="00257D0D">
              <w:rPr>
                <w:rFonts w:ascii="Bahij Yakout" w:hAnsi="Bahij Yakout" w:cs="Mohammad Bold Normal" w:hint="cs"/>
                <w:sz w:val="24"/>
                <w:szCs w:val="24"/>
                <w:rtl/>
              </w:rPr>
              <w:t>ت</w:t>
            </w:r>
          </w:p>
        </w:tc>
        <w:tc>
          <w:tcPr>
            <w:tcW w:w="3586" w:type="dxa"/>
            <w:vAlign w:val="center"/>
          </w:tcPr>
          <w:p w14:paraId="3CFFF242" w14:textId="77777777" w:rsidR="00257D0D" w:rsidRPr="00257D0D" w:rsidRDefault="00257D0D" w:rsidP="00BB2499">
            <w:pPr>
              <w:pStyle w:val="ListParagraph"/>
              <w:ind w:left="0"/>
              <w:jc w:val="center"/>
              <w:rPr>
                <w:rFonts w:ascii="Bahij Yakout" w:hAnsi="Bahij Yakout" w:cs="Mohammad Bold Normal"/>
                <w:sz w:val="24"/>
                <w:szCs w:val="24"/>
                <w:rtl/>
              </w:rPr>
            </w:pPr>
            <w:r w:rsidRPr="00257D0D">
              <w:rPr>
                <w:rFonts w:ascii="Bahij Yakout" w:hAnsi="Bahij Yakout" w:cs="Mohammad Bold Normal" w:hint="cs"/>
                <w:sz w:val="24"/>
                <w:szCs w:val="24"/>
                <w:rtl/>
              </w:rPr>
              <w:t>الاسم</w:t>
            </w:r>
          </w:p>
        </w:tc>
        <w:tc>
          <w:tcPr>
            <w:tcW w:w="1560" w:type="dxa"/>
            <w:vAlign w:val="center"/>
          </w:tcPr>
          <w:p w14:paraId="41FD9FA6" w14:textId="77777777" w:rsidR="00257D0D" w:rsidRPr="00257D0D" w:rsidRDefault="00257D0D" w:rsidP="00BB2499">
            <w:pPr>
              <w:pStyle w:val="ListParagraph"/>
              <w:ind w:left="0"/>
              <w:jc w:val="center"/>
              <w:rPr>
                <w:rFonts w:ascii="Bahij Yakout" w:hAnsi="Bahij Yakout" w:cs="Mohammad Bold Normal"/>
                <w:sz w:val="24"/>
                <w:szCs w:val="24"/>
                <w:rtl/>
              </w:rPr>
            </w:pPr>
            <w:r w:rsidRPr="00257D0D">
              <w:rPr>
                <w:rFonts w:ascii="Bahij Yakout" w:hAnsi="Bahij Yakout" w:cs="Mohammad Bold Normal" w:hint="cs"/>
                <w:sz w:val="24"/>
                <w:szCs w:val="24"/>
                <w:rtl/>
              </w:rPr>
              <w:t>الصفة</w:t>
            </w:r>
          </w:p>
        </w:tc>
        <w:tc>
          <w:tcPr>
            <w:tcW w:w="2268" w:type="dxa"/>
            <w:vAlign w:val="center"/>
          </w:tcPr>
          <w:p w14:paraId="39E28829" w14:textId="77777777" w:rsidR="00257D0D" w:rsidRPr="00257D0D" w:rsidRDefault="00257D0D" w:rsidP="00BB2499">
            <w:pPr>
              <w:pStyle w:val="ListParagraph"/>
              <w:ind w:left="0"/>
              <w:jc w:val="center"/>
              <w:rPr>
                <w:rFonts w:ascii="Bahij Yakout" w:hAnsi="Bahij Yakout" w:cs="Mohammad Bold Normal"/>
                <w:sz w:val="24"/>
                <w:szCs w:val="24"/>
                <w:rtl/>
              </w:rPr>
            </w:pPr>
            <w:r w:rsidRPr="00257D0D">
              <w:rPr>
                <w:rFonts w:ascii="Bahij Yakout" w:hAnsi="Bahij Yakout" w:cs="Mohammad Bold Normal" w:hint="cs"/>
                <w:sz w:val="24"/>
                <w:szCs w:val="24"/>
                <w:rtl/>
              </w:rPr>
              <w:t>التوقيع</w:t>
            </w:r>
          </w:p>
        </w:tc>
        <w:tc>
          <w:tcPr>
            <w:tcW w:w="1692" w:type="dxa"/>
            <w:vAlign w:val="center"/>
          </w:tcPr>
          <w:p w14:paraId="428E531A" w14:textId="77777777" w:rsidR="00257D0D" w:rsidRPr="00257D0D" w:rsidRDefault="00257D0D" w:rsidP="00BB2499">
            <w:pPr>
              <w:pStyle w:val="ListParagraph"/>
              <w:ind w:left="0"/>
              <w:jc w:val="center"/>
              <w:rPr>
                <w:rFonts w:ascii="Bahij Yakout" w:hAnsi="Bahij Yakout" w:cs="Mohammad Bold Normal"/>
                <w:sz w:val="24"/>
                <w:szCs w:val="24"/>
                <w:rtl/>
              </w:rPr>
            </w:pPr>
            <w:r w:rsidRPr="00257D0D">
              <w:rPr>
                <w:rFonts w:ascii="Bahij Yakout" w:hAnsi="Bahij Yakout" w:cs="Mohammad Bold Normal" w:hint="cs"/>
                <w:sz w:val="24"/>
                <w:szCs w:val="24"/>
                <w:rtl/>
              </w:rPr>
              <w:t>التاريخ</w:t>
            </w:r>
          </w:p>
        </w:tc>
      </w:tr>
      <w:tr w:rsidR="00257D0D" w:rsidRPr="00257D0D" w14:paraId="6B52CD6F" w14:textId="77777777" w:rsidTr="003522B4">
        <w:tc>
          <w:tcPr>
            <w:tcW w:w="643" w:type="dxa"/>
            <w:vAlign w:val="center"/>
          </w:tcPr>
          <w:p w14:paraId="2FAFA321" w14:textId="77777777" w:rsidR="00257D0D" w:rsidRPr="00257D0D" w:rsidRDefault="00257D0D" w:rsidP="003522B4">
            <w:pPr>
              <w:pStyle w:val="ListParagraph"/>
              <w:ind w:left="0"/>
              <w:jc w:val="center"/>
              <w:rPr>
                <w:rFonts w:ascii="Bahij Yakout" w:hAnsi="Bahij Yakout" w:cs="Mohammad Bold Normal"/>
                <w:sz w:val="24"/>
                <w:szCs w:val="24"/>
                <w:rtl/>
              </w:rPr>
            </w:pPr>
            <w:r w:rsidRPr="00257D0D">
              <w:rPr>
                <w:rFonts w:ascii="Bahij Yakout" w:hAnsi="Bahij Yakout" w:cs="Mohammad Bold Normal" w:hint="cs"/>
                <w:sz w:val="24"/>
                <w:szCs w:val="24"/>
                <w:rtl/>
              </w:rPr>
              <w:t>1.</w:t>
            </w:r>
          </w:p>
        </w:tc>
        <w:tc>
          <w:tcPr>
            <w:tcW w:w="3586" w:type="dxa"/>
          </w:tcPr>
          <w:p w14:paraId="00120827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  <w:tc>
          <w:tcPr>
            <w:tcW w:w="1560" w:type="dxa"/>
            <w:vAlign w:val="center"/>
          </w:tcPr>
          <w:p w14:paraId="4ECF6781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  <w:tc>
          <w:tcPr>
            <w:tcW w:w="2268" w:type="dxa"/>
          </w:tcPr>
          <w:p w14:paraId="05C2A792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  <w:tc>
          <w:tcPr>
            <w:tcW w:w="1692" w:type="dxa"/>
          </w:tcPr>
          <w:p w14:paraId="17A335C7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</w:tr>
      <w:tr w:rsidR="00257D0D" w:rsidRPr="00257D0D" w14:paraId="79992699" w14:textId="77777777" w:rsidTr="003522B4">
        <w:tc>
          <w:tcPr>
            <w:tcW w:w="643" w:type="dxa"/>
            <w:vAlign w:val="center"/>
          </w:tcPr>
          <w:p w14:paraId="62A019BA" w14:textId="77777777" w:rsidR="00257D0D" w:rsidRPr="00257D0D" w:rsidRDefault="00257D0D" w:rsidP="003522B4">
            <w:pPr>
              <w:pStyle w:val="ListParagraph"/>
              <w:ind w:left="0"/>
              <w:jc w:val="center"/>
              <w:rPr>
                <w:rFonts w:ascii="Bahij Yakout" w:hAnsi="Bahij Yakout" w:cs="Mohammad Bold Normal"/>
                <w:sz w:val="24"/>
                <w:szCs w:val="24"/>
                <w:rtl/>
              </w:rPr>
            </w:pPr>
            <w:r w:rsidRPr="00257D0D">
              <w:rPr>
                <w:rFonts w:ascii="Bahij Yakout" w:hAnsi="Bahij Yakout" w:cs="Mohammad Bold Normal" w:hint="cs"/>
                <w:sz w:val="24"/>
                <w:szCs w:val="24"/>
                <w:rtl/>
              </w:rPr>
              <w:t>2.</w:t>
            </w:r>
          </w:p>
        </w:tc>
        <w:tc>
          <w:tcPr>
            <w:tcW w:w="3586" w:type="dxa"/>
          </w:tcPr>
          <w:p w14:paraId="3307DEE5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  <w:tc>
          <w:tcPr>
            <w:tcW w:w="1560" w:type="dxa"/>
            <w:vAlign w:val="center"/>
          </w:tcPr>
          <w:p w14:paraId="4FFEC75D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  <w:tc>
          <w:tcPr>
            <w:tcW w:w="2268" w:type="dxa"/>
          </w:tcPr>
          <w:p w14:paraId="7C332242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  <w:tc>
          <w:tcPr>
            <w:tcW w:w="1692" w:type="dxa"/>
          </w:tcPr>
          <w:p w14:paraId="50B63842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</w:tr>
      <w:tr w:rsidR="00257D0D" w:rsidRPr="00257D0D" w14:paraId="0E81AADE" w14:textId="77777777" w:rsidTr="003522B4">
        <w:tc>
          <w:tcPr>
            <w:tcW w:w="643" w:type="dxa"/>
            <w:vAlign w:val="center"/>
          </w:tcPr>
          <w:p w14:paraId="036AA7A2" w14:textId="77777777" w:rsidR="00257D0D" w:rsidRPr="00257D0D" w:rsidRDefault="00257D0D" w:rsidP="003522B4">
            <w:pPr>
              <w:pStyle w:val="ListParagraph"/>
              <w:ind w:left="0"/>
              <w:jc w:val="center"/>
              <w:rPr>
                <w:rFonts w:ascii="Bahij Yakout" w:hAnsi="Bahij Yakout" w:cs="Mohammad Bold Normal"/>
                <w:sz w:val="24"/>
                <w:szCs w:val="24"/>
                <w:rtl/>
              </w:rPr>
            </w:pPr>
            <w:r w:rsidRPr="00257D0D">
              <w:rPr>
                <w:rFonts w:ascii="Bahij Yakout" w:hAnsi="Bahij Yakout" w:cs="Mohammad Bold Normal" w:hint="cs"/>
                <w:sz w:val="24"/>
                <w:szCs w:val="24"/>
                <w:rtl/>
              </w:rPr>
              <w:t>3.</w:t>
            </w:r>
          </w:p>
        </w:tc>
        <w:tc>
          <w:tcPr>
            <w:tcW w:w="3586" w:type="dxa"/>
          </w:tcPr>
          <w:p w14:paraId="2DADA2A2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  <w:tc>
          <w:tcPr>
            <w:tcW w:w="1560" w:type="dxa"/>
            <w:vAlign w:val="center"/>
          </w:tcPr>
          <w:p w14:paraId="7944DDD7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  <w:tc>
          <w:tcPr>
            <w:tcW w:w="2268" w:type="dxa"/>
          </w:tcPr>
          <w:p w14:paraId="61FF7BC3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  <w:tc>
          <w:tcPr>
            <w:tcW w:w="1692" w:type="dxa"/>
          </w:tcPr>
          <w:p w14:paraId="213BCF05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</w:tr>
      <w:tr w:rsidR="00257D0D" w:rsidRPr="00257D0D" w14:paraId="6A81FEFD" w14:textId="77777777" w:rsidTr="003522B4">
        <w:tc>
          <w:tcPr>
            <w:tcW w:w="643" w:type="dxa"/>
            <w:vAlign w:val="center"/>
          </w:tcPr>
          <w:p w14:paraId="1F84B508" w14:textId="77777777" w:rsidR="00257D0D" w:rsidRPr="00257D0D" w:rsidRDefault="00257D0D" w:rsidP="003522B4">
            <w:pPr>
              <w:pStyle w:val="ListParagraph"/>
              <w:ind w:left="0"/>
              <w:jc w:val="center"/>
              <w:rPr>
                <w:rFonts w:ascii="Bahij Yakout" w:hAnsi="Bahij Yakout" w:cs="Mohammad Bold Normal"/>
                <w:sz w:val="24"/>
                <w:szCs w:val="24"/>
                <w:rtl/>
              </w:rPr>
            </w:pPr>
            <w:r w:rsidRPr="00257D0D">
              <w:rPr>
                <w:rFonts w:ascii="Bahij Yakout" w:hAnsi="Bahij Yakout" w:cs="Mohammad Bold Normal" w:hint="cs"/>
                <w:sz w:val="24"/>
                <w:szCs w:val="24"/>
                <w:rtl/>
              </w:rPr>
              <w:t>4.</w:t>
            </w:r>
          </w:p>
        </w:tc>
        <w:tc>
          <w:tcPr>
            <w:tcW w:w="3586" w:type="dxa"/>
          </w:tcPr>
          <w:p w14:paraId="4121B817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  <w:tc>
          <w:tcPr>
            <w:tcW w:w="1560" w:type="dxa"/>
            <w:vAlign w:val="center"/>
          </w:tcPr>
          <w:p w14:paraId="45A02F6F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  <w:tc>
          <w:tcPr>
            <w:tcW w:w="2268" w:type="dxa"/>
          </w:tcPr>
          <w:p w14:paraId="2D489070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  <w:tc>
          <w:tcPr>
            <w:tcW w:w="1692" w:type="dxa"/>
          </w:tcPr>
          <w:p w14:paraId="53D9EDBB" w14:textId="77777777" w:rsidR="00257D0D" w:rsidRPr="00257D0D" w:rsidRDefault="00257D0D" w:rsidP="00257D0D">
            <w:pPr>
              <w:pStyle w:val="ListParagraph"/>
              <w:ind w:left="0"/>
              <w:jc w:val="left"/>
              <w:rPr>
                <w:rFonts w:ascii="Bahij Yakout" w:hAnsi="Bahij Yakout" w:cs="Mohammad Bold Normal"/>
                <w:sz w:val="24"/>
                <w:szCs w:val="24"/>
                <w:rtl/>
              </w:rPr>
            </w:pPr>
          </w:p>
        </w:tc>
      </w:tr>
    </w:tbl>
    <w:p w14:paraId="602C7792" w14:textId="77777777" w:rsidR="00BB2499" w:rsidRDefault="00257D0D" w:rsidP="00257D0D">
      <w:pPr>
        <w:spacing w:after="0"/>
        <w:jc w:val="left"/>
        <w:rPr>
          <w:rFonts w:ascii="Bahij Yakout" w:hAnsi="Bahij Yakout" w:cs="Bahij Yakout"/>
          <w:sz w:val="24"/>
          <w:szCs w:val="24"/>
          <w:lang w:val="en-US"/>
        </w:rPr>
      </w:pPr>
      <w:r w:rsidRPr="00BB2499">
        <w:rPr>
          <w:rFonts w:ascii="Bahij Yakout" w:hAnsi="Bahij Yakout" w:cs="Bahij Yakout"/>
          <w:sz w:val="24"/>
          <w:szCs w:val="24"/>
        </w:rPr>
        <w:t xml:space="preserve"> </w:t>
      </w:r>
    </w:p>
    <w:p w14:paraId="401C5D8B" w14:textId="5497D753" w:rsidR="00257D0D" w:rsidRPr="003522B4" w:rsidRDefault="00257D0D" w:rsidP="00257D0D">
      <w:pPr>
        <w:spacing w:after="0"/>
        <w:jc w:val="left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BB2499">
        <w:rPr>
          <w:rFonts w:asciiTheme="majorBidi" w:hAnsiTheme="majorBidi" w:cstheme="majorBidi"/>
          <w:b/>
          <w:bCs/>
          <w:sz w:val="24"/>
          <w:szCs w:val="24"/>
        </w:rPr>
        <w:t xml:space="preserve">       </w:t>
      </w:r>
      <w:r w:rsidRPr="00BB2499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</w:t>
      </w:r>
      <w:r w:rsidRPr="003522B4">
        <w:rPr>
          <w:rFonts w:asciiTheme="majorBidi" w:hAnsiTheme="majorBidi" w:cstheme="majorBidi"/>
          <w:b/>
          <w:bCs/>
          <w:sz w:val="20"/>
          <w:szCs w:val="20"/>
          <w:rtl/>
        </w:rPr>
        <w:t>صورة إلــى:</w:t>
      </w:r>
    </w:p>
    <w:p w14:paraId="1B3D8067" w14:textId="77777777" w:rsidR="00257D0D" w:rsidRPr="003522B4" w:rsidRDefault="00257D0D" w:rsidP="00BB2499">
      <w:pPr>
        <w:pStyle w:val="ListParagraph"/>
        <w:numPr>
          <w:ilvl w:val="0"/>
          <w:numId w:val="14"/>
        </w:numPr>
        <w:spacing w:after="0" w:line="276" w:lineRule="auto"/>
        <w:jc w:val="left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3522B4">
        <w:rPr>
          <w:rFonts w:asciiTheme="majorBidi" w:hAnsiTheme="majorBidi" w:cstheme="majorBidi"/>
          <w:b/>
          <w:bCs/>
          <w:sz w:val="20"/>
          <w:szCs w:val="20"/>
          <w:rtl/>
        </w:rPr>
        <w:t>عميد الكلية.</w:t>
      </w:r>
    </w:p>
    <w:p w14:paraId="7091828E" w14:textId="77777777" w:rsidR="00257D0D" w:rsidRPr="00257D0D" w:rsidRDefault="00257D0D" w:rsidP="00257D0D">
      <w:pPr>
        <w:spacing w:after="0" w:line="276" w:lineRule="auto"/>
        <w:jc w:val="left"/>
        <w:rPr>
          <w:rFonts w:ascii="Bahij Yakout" w:hAnsi="Bahij Yakout" w:cs="Bahij Yakout"/>
          <w:b/>
          <w:bCs/>
          <w:sz w:val="20"/>
          <w:szCs w:val="20"/>
          <w:rtl/>
        </w:rPr>
      </w:pPr>
    </w:p>
    <w:sectPr w:rsidR="00257D0D" w:rsidRPr="00257D0D" w:rsidSect="00676FA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21" w:right="1133" w:bottom="426" w:left="851" w:header="709" w:footer="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8A8E3" w14:textId="77777777" w:rsidR="00F243B1" w:rsidRDefault="00F243B1">
      <w:pPr>
        <w:spacing w:after="0" w:line="240" w:lineRule="auto"/>
      </w:pPr>
      <w:r>
        <w:separator/>
      </w:r>
    </w:p>
  </w:endnote>
  <w:endnote w:type="continuationSeparator" w:id="0">
    <w:p w14:paraId="1406DA19" w14:textId="77777777" w:rsidR="00F243B1" w:rsidRDefault="00F24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ick Naskh 2 Decorative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ij Yakout">
    <w:altName w:val="Times New Roman"/>
    <w:charset w:val="00"/>
    <w:family w:val="roman"/>
    <w:pitch w:val="variable"/>
    <w:sig w:usb0="8000202F" w:usb1="8000A04A" w:usb2="00000008" w:usb3="00000000" w:csb0="00000041" w:csb1="00000000"/>
  </w:font>
  <w:font w:name="Hacen Samra">
    <w:altName w:val="Arial"/>
    <w:panose1 w:val="02000000000000000000"/>
    <w:charset w:val="00"/>
    <w:family w:val="auto"/>
    <w:pitch w:val="variable"/>
    <w:sig w:usb0="00002003" w:usb1="00000000" w:usb2="00000000" w:usb3="00000000" w:csb0="00000041" w:csb1="00000000"/>
  </w:font>
  <w:font w:name="Mohammad Bold Normal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F Sultan">
    <w:panose1 w:val="00000500000000020004"/>
    <w:charset w:val="00"/>
    <w:family w:val="auto"/>
    <w:pitch w:val="variable"/>
    <w:sig w:usb0="00002003" w:usb1="0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81496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B70AAA" wp14:editId="232102B6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404" name="Group 2640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910" name="Shape 35910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911" name="Shape 35911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w16du="http://schemas.microsoft.com/office/word/2023/wordml/word16du">
          <w:pict>
            <v:group id="Group 26404" style="width:429.091pt;height:4.28601pt;position:absolute;mso-position-horizontal-relative:page;mso-position-horizontal:absolute;margin-left:91.344pt;mso-position-vertical-relative:page;margin-top:738.389pt;" coordsize="54494,544">
              <v:shape id="Shape 35912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913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CD30B" w14:textId="19BEC9EB" w:rsidR="00114455" w:rsidRDefault="00114455">
    <w:pPr>
      <w:pStyle w:val="Footer"/>
    </w:pPr>
  </w:p>
  <w:p w14:paraId="34FDFCEB" w14:textId="7E094EE6" w:rsidR="00526C08" w:rsidRDefault="00526C0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8A9FC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C216C46" wp14:editId="0943AF4C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108" name="Group 261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734" name="Shape 35734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735" name="Shape 35735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w16du="http://schemas.microsoft.com/office/word/2023/wordml/word16du">
          <w:pict>
            <v:group id="Group 26108" style="width:429.091pt;height:4.28601pt;position:absolute;mso-position-horizontal-relative:page;mso-position-horizontal:absolute;margin-left:91.344pt;mso-position-vertical-relative:page;margin-top:738.389pt;" coordsize="54494,544">
              <v:shape id="Shape 35736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737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4A4A8" w14:textId="77777777" w:rsidR="00F243B1" w:rsidRDefault="00F243B1">
      <w:pPr>
        <w:spacing w:after="0" w:line="240" w:lineRule="auto"/>
      </w:pPr>
      <w:r>
        <w:separator/>
      </w:r>
    </w:p>
  </w:footnote>
  <w:footnote w:type="continuationSeparator" w:id="0">
    <w:p w14:paraId="41B38DFB" w14:textId="77777777" w:rsidR="00F243B1" w:rsidRDefault="00F24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301CD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0" wp14:anchorId="340C557B" wp14:editId="58382361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13" name="Picture 1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1B88F203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0"/>
      <w:bidiVisual/>
      <w:tblW w:w="10336" w:type="dxa"/>
      <w:tblInd w:w="-34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0"/>
      <w:gridCol w:w="5528"/>
      <w:gridCol w:w="1978"/>
    </w:tblGrid>
    <w:tr w:rsidR="001238AE" w14:paraId="570B0CF0" w14:textId="77777777" w:rsidTr="00F727E9">
      <w:trPr>
        <w:trHeight w:val="1554"/>
      </w:trPr>
      <w:tc>
        <w:tcPr>
          <w:tcW w:w="2830" w:type="dxa"/>
        </w:tcPr>
        <w:p w14:paraId="002C2A61" w14:textId="43AD620A" w:rsidR="008E2BA3" w:rsidRDefault="008E2BA3" w:rsidP="009035F2">
          <w:pPr>
            <w:pStyle w:val="Header"/>
            <w:jc w:val="both"/>
            <w:rPr>
              <w:rFonts w:hint="cs"/>
              <w:rtl/>
              <w:lang w:val="en-US"/>
            </w:rPr>
          </w:pPr>
        </w:p>
        <w:p w14:paraId="396270A1" w14:textId="01A44EE4" w:rsidR="009D0FAA" w:rsidRPr="00F727E9" w:rsidRDefault="009D0FAA" w:rsidP="009D0FAA">
          <w:pPr>
            <w:pStyle w:val="Header"/>
            <w:jc w:val="center"/>
            <w:rPr>
              <w:b/>
              <w:bCs/>
              <w:sz w:val="28"/>
              <w:szCs w:val="28"/>
              <w:rtl/>
            </w:rPr>
          </w:pPr>
          <w:r w:rsidRPr="00F727E9">
            <w:rPr>
              <w:rFonts w:hint="cs"/>
              <w:b/>
              <w:bCs/>
              <w:sz w:val="28"/>
              <w:szCs w:val="28"/>
              <w:rtl/>
            </w:rPr>
            <w:t>الأكاديمية العسكرية</w:t>
          </w:r>
        </w:p>
        <w:p w14:paraId="32245EC2" w14:textId="51378127" w:rsidR="009D0FAA" w:rsidRPr="009D0FAA" w:rsidRDefault="009D0FAA" w:rsidP="009D0FAA">
          <w:pPr>
            <w:pStyle w:val="Header"/>
            <w:jc w:val="center"/>
            <w:rPr>
              <w:b/>
              <w:bCs/>
              <w:sz w:val="40"/>
              <w:szCs w:val="40"/>
            </w:rPr>
          </w:pPr>
          <w:r w:rsidRPr="00F727E9">
            <w:rPr>
              <w:rFonts w:hint="cs"/>
              <w:b/>
              <w:bCs/>
              <w:sz w:val="28"/>
              <w:szCs w:val="28"/>
              <w:rtl/>
            </w:rPr>
            <w:t>للعلوم الامنية والاستراتيجية</w:t>
          </w:r>
        </w:p>
      </w:tc>
      <w:tc>
        <w:tcPr>
          <w:tcW w:w="5528" w:type="dxa"/>
        </w:tcPr>
        <w:p w14:paraId="38540E92" w14:textId="0AE50F00" w:rsidR="008E2BA3" w:rsidRPr="009D0FAA" w:rsidRDefault="009E6613" w:rsidP="009D0FAA">
          <w:pPr>
            <w:pStyle w:val="Header"/>
            <w:jc w:val="both"/>
            <w:rPr>
              <w:noProof/>
              <w:rtl/>
              <w:lang w:val="ar-SA"/>
            </w:rPr>
          </w:pPr>
          <w:r>
            <w:rPr>
              <w:rFonts w:hint="cs"/>
              <w:noProof/>
              <w:rtl/>
              <w:lang w:val="ar-SA"/>
            </w:rPr>
            <mc:AlternateContent>
              <mc:Choice Requires="wps">
                <w:drawing>
                  <wp:anchor distT="0" distB="0" distL="114300" distR="114300" simplePos="0" relativeHeight="251669504" behindDoc="0" locked="0" layoutInCell="1" allowOverlap="1" wp14:anchorId="4207403A" wp14:editId="0865EB09">
                    <wp:simplePos x="0" y="0"/>
                    <wp:positionH relativeFrom="column">
                      <wp:posOffset>-80645</wp:posOffset>
                    </wp:positionH>
                    <wp:positionV relativeFrom="paragraph">
                      <wp:posOffset>86360</wp:posOffset>
                    </wp:positionV>
                    <wp:extent cx="3438525" cy="749935"/>
                    <wp:effectExtent l="0" t="0" r="28575" b="12065"/>
                    <wp:wrapNone/>
                    <wp:docPr id="9" name="Rectangle: Rounded Corners 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3438525" cy="749935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230DCFC" w14:textId="07DC9DDF" w:rsidR="00BB2499" w:rsidRPr="00BB2499" w:rsidRDefault="009E6613" w:rsidP="00BB2499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Mohammad Bold Normal"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9E6613">
                                  <w:rPr>
                                    <w:rFonts w:cs="Mohammad Bold Normal" w:hint="cs"/>
                                    <w:sz w:val="26"/>
                                    <w:szCs w:val="26"/>
                                    <w:rtl/>
                                  </w:rPr>
                                  <w:t xml:space="preserve">نموذج </w:t>
                                </w:r>
                                <w:r w:rsidR="00BB2499" w:rsidRPr="00BB2499">
                                  <w:rPr>
                                    <w:rFonts w:cs="Mohammad Bold Normal" w:hint="cs"/>
                                    <w:sz w:val="26"/>
                                    <w:szCs w:val="26"/>
                                    <w:rtl/>
                                  </w:rPr>
                                  <w:t>اعتماد التعديلات المطلوبة</w:t>
                                </w:r>
                              </w:p>
                              <w:p w14:paraId="279A4E58" w14:textId="77777777" w:rsidR="00BB2499" w:rsidRPr="00BB2499" w:rsidRDefault="00BB2499" w:rsidP="00BB2499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Mohammad Bold Normal"/>
                                    <w:sz w:val="26"/>
                                    <w:szCs w:val="26"/>
                                  </w:rPr>
                                </w:pPr>
                                <w:r w:rsidRPr="00BB2499">
                                  <w:rPr>
                                    <w:rFonts w:cs="Mohammad Bold Normal" w:hint="cs"/>
                                    <w:sz w:val="26"/>
                                    <w:szCs w:val="26"/>
                                    <w:rtl/>
                                  </w:rPr>
                                  <w:t>الإجازة العالية (الماجستير)</w:t>
                                </w:r>
                              </w:p>
                              <w:p w14:paraId="6850D8BD" w14:textId="65BC528C" w:rsidR="009E6613" w:rsidRPr="00BB2499" w:rsidRDefault="009E6613" w:rsidP="009E6613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Mohammad Bold Normal"/>
                                    <w:sz w:val="26"/>
                                    <w:szCs w:val="2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oundrect w14:anchorId="4207403A" id="Rectangle: Rounded Corners 9" o:spid="_x0000_s1027" style="position:absolute;left:0;text-align:left;margin-left:-6.35pt;margin-top:6.8pt;width:270.75pt;height:59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" fillcolor="white [3201]" strokecolor="black [3200]" strokeweight="1pt">
                    <v:stroke joinstyle="miter"/>
                    <v:path arrowok="t"/>
                    <v:textbox>
                      <w:txbxContent>
                        <w:p w14:paraId="0230DCFC" w14:textId="07DC9DDF" w:rsidR="00BB2499" w:rsidRPr="00BB2499" w:rsidRDefault="009E6613" w:rsidP="00BB2499">
                          <w:pPr>
                            <w:spacing w:after="0" w:line="240" w:lineRule="auto"/>
                            <w:jc w:val="center"/>
                            <w:rPr>
                              <w:rFonts w:cs="Mohammad Bold Normal"/>
                              <w:sz w:val="26"/>
                              <w:szCs w:val="26"/>
                              <w:rtl/>
                            </w:rPr>
                          </w:pPr>
                          <w:r w:rsidRPr="009E6613">
                            <w:rPr>
                              <w:rFonts w:cs="Mohammad Bold Normal" w:hint="cs"/>
                              <w:sz w:val="26"/>
                              <w:szCs w:val="26"/>
                              <w:rtl/>
                            </w:rPr>
                            <w:t xml:space="preserve">نموذج </w:t>
                          </w:r>
                          <w:r w:rsidR="00BB2499" w:rsidRPr="00BB2499">
                            <w:rPr>
                              <w:rFonts w:cs="Mohammad Bold Normal" w:hint="cs"/>
                              <w:sz w:val="26"/>
                              <w:szCs w:val="26"/>
                              <w:rtl/>
                            </w:rPr>
                            <w:t>اعتماد التعديلات المطلوبة</w:t>
                          </w:r>
                        </w:p>
                        <w:p w14:paraId="279A4E58" w14:textId="77777777" w:rsidR="00BB2499" w:rsidRPr="00BB2499" w:rsidRDefault="00BB2499" w:rsidP="00BB2499">
                          <w:pPr>
                            <w:spacing w:after="0" w:line="240" w:lineRule="auto"/>
                            <w:jc w:val="center"/>
                            <w:rPr>
                              <w:rFonts w:cs="Mohammad Bold Normal"/>
                              <w:sz w:val="26"/>
                              <w:szCs w:val="26"/>
                            </w:rPr>
                          </w:pPr>
                          <w:r w:rsidRPr="00BB2499">
                            <w:rPr>
                              <w:rFonts w:cs="Mohammad Bold Normal" w:hint="cs"/>
                              <w:sz w:val="26"/>
                              <w:szCs w:val="26"/>
                              <w:rtl/>
                            </w:rPr>
                            <w:t>الإجازة العالية (الماجستير)</w:t>
                          </w:r>
                        </w:p>
                        <w:p w14:paraId="6850D8BD" w14:textId="65BC528C" w:rsidR="009E6613" w:rsidRPr="00BB2499" w:rsidRDefault="009E6613" w:rsidP="009E6613">
                          <w:pPr>
                            <w:spacing w:after="0" w:line="240" w:lineRule="auto"/>
                            <w:jc w:val="center"/>
                            <w:rPr>
                              <w:rFonts w:cs="Mohammad Bold Normal"/>
                              <w:sz w:val="26"/>
                              <w:szCs w:val="26"/>
                            </w:rPr>
                          </w:pPr>
                        </w:p>
                      </w:txbxContent>
                    </v:textbox>
                  </v:roundrect>
                </w:pict>
              </mc:Fallback>
            </mc:AlternateContent>
          </w:r>
        </w:p>
      </w:tc>
      <w:tc>
        <w:tcPr>
          <w:tcW w:w="1978" w:type="dxa"/>
        </w:tcPr>
        <w:p w14:paraId="39A1A5C7" w14:textId="7F1B144A" w:rsidR="009D0FAA" w:rsidRPr="009D0FAA" w:rsidRDefault="009E6613" w:rsidP="009D0FAA">
          <w:pPr>
            <w:pStyle w:val="Header"/>
            <w:jc w:val="both"/>
            <w:rPr>
              <w:rFonts w:cs="Mohammad Bold Normal"/>
              <w:sz w:val="24"/>
              <w:szCs w:val="24"/>
              <w:rtl/>
            </w:rPr>
          </w:pPr>
          <w:r>
            <w:rPr>
              <w:noProof/>
              <w:rtl/>
              <w:lang w:val="en-US" w:eastAsia="en-US"/>
            </w:rPr>
            <w:drawing>
              <wp:anchor distT="0" distB="0" distL="114300" distR="114300" simplePos="0" relativeHeight="251668480" behindDoc="0" locked="0" layoutInCell="1" allowOverlap="1" wp14:anchorId="656C47CE" wp14:editId="23D9F27F">
                <wp:simplePos x="0" y="0"/>
                <wp:positionH relativeFrom="column">
                  <wp:posOffset>22860</wp:posOffset>
                </wp:positionH>
                <wp:positionV relativeFrom="paragraph">
                  <wp:posOffset>22860</wp:posOffset>
                </wp:positionV>
                <wp:extent cx="1057910" cy="923467"/>
                <wp:effectExtent l="0" t="0" r="8890" b="0"/>
                <wp:wrapNone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7814"/>
                        <a:stretch/>
                      </pic:blipFill>
                      <pic:spPr bwMode="auto">
                        <a:xfrm>
                          <a:off x="0" y="0"/>
                          <a:ext cx="1057910" cy="92346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9723271" w14:textId="59A7D042" w:rsid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  <w:p w14:paraId="0BBFC591" w14:textId="00A66C09" w:rsidR="009D0FAA" w:rsidRP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</w:tc>
    </w:tr>
  </w:tbl>
  <w:p w14:paraId="603140EA" w14:textId="5795F96D" w:rsidR="00300198" w:rsidRPr="008E2BA3" w:rsidRDefault="00F727E9" w:rsidP="001238AE">
    <w:pPr>
      <w:pStyle w:val="Header"/>
      <w:jc w:val="both"/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F8EB273" wp14:editId="6D94734B">
              <wp:simplePos x="0" y="0"/>
              <wp:positionH relativeFrom="column">
                <wp:posOffset>-216536</wp:posOffset>
              </wp:positionH>
              <wp:positionV relativeFrom="paragraph">
                <wp:posOffset>39370</wp:posOffset>
              </wp:positionV>
              <wp:extent cx="6905625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0562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C2EB6C" id="Straight Connector 1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05pt,3.1pt" to="526.7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" strokecolor="black [3200]" strokeweight="1.5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D03F0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0" wp14:anchorId="1FF76313" wp14:editId="70A0992E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15" name="Picture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3F5CF3F1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77558"/>
    <w:multiLevelType w:val="hybridMultilevel"/>
    <w:tmpl w:val="F5C2DB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21EF2"/>
    <w:multiLevelType w:val="hybridMultilevel"/>
    <w:tmpl w:val="D2D832CA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97C1C90"/>
    <w:multiLevelType w:val="hybridMultilevel"/>
    <w:tmpl w:val="059A2CE8"/>
    <w:lvl w:ilvl="0" w:tplc="0809000F">
      <w:start w:val="1"/>
      <w:numFmt w:val="decimal"/>
      <w:lvlText w:val="%1."/>
      <w:lvlJc w:val="left"/>
      <w:pPr>
        <w:ind w:left="1278" w:hanging="360"/>
      </w:pPr>
    </w:lvl>
    <w:lvl w:ilvl="1" w:tplc="08090019" w:tentative="1">
      <w:start w:val="1"/>
      <w:numFmt w:val="lowerLetter"/>
      <w:lvlText w:val="%2."/>
      <w:lvlJc w:val="left"/>
      <w:pPr>
        <w:ind w:left="1998" w:hanging="360"/>
      </w:pPr>
    </w:lvl>
    <w:lvl w:ilvl="2" w:tplc="0809001B" w:tentative="1">
      <w:start w:val="1"/>
      <w:numFmt w:val="lowerRoman"/>
      <w:lvlText w:val="%3."/>
      <w:lvlJc w:val="right"/>
      <w:pPr>
        <w:ind w:left="2718" w:hanging="180"/>
      </w:pPr>
    </w:lvl>
    <w:lvl w:ilvl="3" w:tplc="0809000F" w:tentative="1">
      <w:start w:val="1"/>
      <w:numFmt w:val="decimal"/>
      <w:lvlText w:val="%4."/>
      <w:lvlJc w:val="left"/>
      <w:pPr>
        <w:ind w:left="3438" w:hanging="360"/>
      </w:pPr>
    </w:lvl>
    <w:lvl w:ilvl="4" w:tplc="08090019" w:tentative="1">
      <w:start w:val="1"/>
      <w:numFmt w:val="lowerLetter"/>
      <w:lvlText w:val="%5."/>
      <w:lvlJc w:val="left"/>
      <w:pPr>
        <w:ind w:left="4158" w:hanging="360"/>
      </w:pPr>
    </w:lvl>
    <w:lvl w:ilvl="5" w:tplc="0809001B" w:tentative="1">
      <w:start w:val="1"/>
      <w:numFmt w:val="lowerRoman"/>
      <w:lvlText w:val="%6."/>
      <w:lvlJc w:val="right"/>
      <w:pPr>
        <w:ind w:left="4878" w:hanging="180"/>
      </w:pPr>
    </w:lvl>
    <w:lvl w:ilvl="6" w:tplc="0809000F" w:tentative="1">
      <w:start w:val="1"/>
      <w:numFmt w:val="decimal"/>
      <w:lvlText w:val="%7."/>
      <w:lvlJc w:val="left"/>
      <w:pPr>
        <w:ind w:left="5598" w:hanging="360"/>
      </w:pPr>
    </w:lvl>
    <w:lvl w:ilvl="7" w:tplc="08090019" w:tentative="1">
      <w:start w:val="1"/>
      <w:numFmt w:val="lowerLetter"/>
      <w:lvlText w:val="%8."/>
      <w:lvlJc w:val="left"/>
      <w:pPr>
        <w:ind w:left="6318" w:hanging="360"/>
      </w:pPr>
    </w:lvl>
    <w:lvl w:ilvl="8" w:tplc="0809001B" w:tentative="1">
      <w:start w:val="1"/>
      <w:numFmt w:val="lowerRoman"/>
      <w:lvlText w:val="%9."/>
      <w:lvlJc w:val="right"/>
      <w:pPr>
        <w:ind w:left="7038" w:hanging="180"/>
      </w:pPr>
    </w:lvl>
  </w:abstractNum>
  <w:abstractNum w:abstractNumId="3" w15:restartNumberingAfterBreak="0">
    <w:nsid w:val="2F9E0E84"/>
    <w:multiLevelType w:val="hybridMultilevel"/>
    <w:tmpl w:val="3642DFA4"/>
    <w:lvl w:ilvl="0" w:tplc="04090001">
      <w:start w:val="1"/>
      <w:numFmt w:val="bullet"/>
      <w:lvlText w:val=""/>
      <w:lvlJc w:val="left"/>
      <w:pPr>
        <w:ind w:left="20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abstractNum w:abstractNumId="4" w15:restartNumberingAfterBreak="0">
    <w:nsid w:val="3513589B"/>
    <w:multiLevelType w:val="hybridMultilevel"/>
    <w:tmpl w:val="00B80518"/>
    <w:lvl w:ilvl="0" w:tplc="DD382E80">
      <w:start w:val="1"/>
      <w:numFmt w:val="bullet"/>
      <w:lvlText w:val="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74F704C"/>
    <w:multiLevelType w:val="hybridMultilevel"/>
    <w:tmpl w:val="BF3CF1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7713DD"/>
    <w:multiLevelType w:val="hybridMultilevel"/>
    <w:tmpl w:val="8F8C5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98A6B60"/>
    <w:multiLevelType w:val="hybridMultilevel"/>
    <w:tmpl w:val="00645B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EC28A1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D90921"/>
    <w:multiLevelType w:val="hybridMultilevel"/>
    <w:tmpl w:val="F37CA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9B3AD5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5D3438"/>
    <w:multiLevelType w:val="hybridMultilevel"/>
    <w:tmpl w:val="E662CED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2" w15:restartNumberingAfterBreak="0">
    <w:nsid w:val="7A9860A1"/>
    <w:multiLevelType w:val="hybridMultilevel"/>
    <w:tmpl w:val="7A0A5A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BD77E5"/>
    <w:multiLevelType w:val="hybridMultilevel"/>
    <w:tmpl w:val="D884CD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174481">
    <w:abstractNumId w:val="7"/>
  </w:num>
  <w:num w:numId="2" w16cid:durableId="176114329">
    <w:abstractNumId w:val="13"/>
  </w:num>
  <w:num w:numId="3" w16cid:durableId="875657679">
    <w:abstractNumId w:val="2"/>
  </w:num>
  <w:num w:numId="4" w16cid:durableId="1254898795">
    <w:abstractNumId w:val="11"/>
  </w:num>
  <w:num w:numId="5" w16cid:durableId="776023335">
    <w:abstractNumId w:val="10"/>
  </w:num>
  <w:num w:numId="6" w16cid:durableId="834414499">
    <w:abstractNumId w:val="8"/>
  </w:num>
  <w:num w:numId="7" w16cid:durableId="1659573189">
    <w:abstractNumId w:val="4"/>
  </w:num>
  <w:num w:numId="8" w16cid:durableId="1661616601">
    <w:abstractNumId w:val="0"/>
  </w:num>
  <w:num w:numId="9" w16cid:durableId="1917931964">
    <w:abstractNumId w:val="12"/>
  </w:num>
  <w:num w:numId="10" w16cid:durableId="518398125">
    <w:abstractNumId w:val="9"/>
  </w:num>
  <w:num w:numId="11" w16cid:durableId="1453134808">
    <w:abstractNumId w:val="1"/>
  </w:num>
  <w:num w:numId="12" w16cid:durableId="1610627536">
    <w:abstractNumId w:val="3"/>
  </w:num>
  <w:num w:numId="13" w16cid:durableId="785730798">
    <w:abstractNumId w:val="5"/>
  </w:num>
  <w:num w:numId="14" w16cid:durableId="108202297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MDIwtjAxNTM2NTBU0lEKTi0uzszPAykwqgUAHMMLNywAAAA="/>
  </w:docVars>
  <w:rsids>
    <w:rsidRoot w:val="00A57E0A"/>
    <w:rsid w:val="0000243A"/>
    <w:rsid w:val="000573A6"/>
    <w:rsid w:val="0006016D"/>
    <w:rsid w:val="00060C94"/>
    <w:rsid w:val="00067725"/>
    <w:rsid w:val="000D2002"/>
    <w:rsid w:val="000E6636"/>
    <w:rsid w:val="00114455"/>
    <w:rsid w:val="001238AE"/>
    <w:rsid w:val="001418B7"/>
    <w:rsid w:val="00141D21"/>
    <w:rsid w:val="001440DD"/>
    <w:rsid w:val="00166205"/>
    <w:rsid w:val="00167569"/>
    <w:rsid w:val="00176CBC"/>
    <w:rsid w:val="001A0E77"/>
    <w:rsid w:val="001A7F58"/>
    <w:rsid w:val="001B78F4"/>
    <w:rsid w:val="001D3216"/>
    <w:rsid w:val="001D771C"/>
    <w:rsid w:val="001E1C9F"/>
    <w:rsid w:val="001E707C"/>
    <w:rsid w:val="001F401D"/>
    <w:rsid w:val="00201328"/>
    <w:rsid w:val="00211623"/>
    <w:rsid w:val="002247B9"/>
    <w:rsid w:val="00244329"/>
    <w:rsid w:val="00257410"/>
    <w:rsid w:val="00257D0D"/>
    <w:rsid w:val="00261B12"/>
    <w:rsid w:val="002917DC"/>
    <w:rsid w:val="002A45E8"/>
    <w:rsid w:val="002C2665"/>
    <w:rsid w:val="002D6E7E"/>
    <w:rsid w:val="00300198"/>
    <w:rsid w:val="00304060"/>
    <w:rsid w:val="00307B82"/>
    <w:rsid w:val="00307C0F"/>
    <w:rsid w:val="0031336D"/>
    <w:rsid w:val="00324F10"/>
    <w:rsid w:val="003358DB"/>
    <w:rsid w:val="00344194"/>
    <w:rsid w:val="003522B4"/>
    <w:rsid w:val="00367CDA"/>
    <w:rsid w:val="00373AB5"/>
    <w:rsid w:val="00387ACA"/>
    <w:rsid w:val="0042351E"/>
    <w:rsid w:val="00432085"/>
    <w:rsid w:val="004435A7"/>
    <w:rsid w:val="00456B52"/>
    <w:rsid w:val="0048168D"/>
    <w:rsid w:val="00486B73"/>
    <w:rsid w:val="004A1010"/>
    <w:rsid w:val="004A1E53"/>
    <w:rsid w:val="004B4EF2"/>
    <w:rsid w:val="004B7850"/>
    <w:rsid w:val="004F2F72"/>
    <w:rsid w:val="00512F7A"/>
    <w:rsid w:val="00521316"/>
    <w:rsid w:val="00526C08"/>
    <w:rsid w:val="00543EBD"/>
    <w:rsid w:val="0055123D"/>
    <w:rsid w:val="00553828"/>
    <w:rsid w:val="00554A31"/>
    <w:rsid w:val="00560376"/>
    <w:rsid w:val="005A15A9"/>
    <w:rsid w:val="005B535F"/>
    <w:rsid w:val="005B5711"/>
    <w:rsid w:val="005B73B0"/>
    <w:rsid w:val="006161C2"/>
    <w:rsid w:val="00676FA3"/>
    <w:rsid w:val="00681FAF"/>
    <w:rsid w:val="00692905"/>
    <w:rsid w:val="006D53F2"/>
    <w:rsid w:val="006E414C"/>
    <w:rsid w:val="006E472F"/>
    <w:rsid w:val="00700BEA"/>
    <w:rsid w:val="007064F1"/>
    <w:rsid w:val="00715B94"/>
    <w:rsid w:val="00717FBE"/>
    <w:rsid w:val="00723CCB"/>
    <w:rsid w:val="007271BE"/>
    <w:rsid w:val="00727FA4"/>
    <w:rsid w:val="00734340"/>
    <w:rsid w:val="00734961"/>
    <w:rsid w:val="00760DAA"/>
    <w:rsid w:val="00764E5E"/>
    <w:rsid w:val="00771156"/>
    <w:rsid w:val="00772615"/>
    <w:rsid w:val="007727DE"/>
    <w:rsid w:val="00775757"/>
    <w:rsid w:val="00781302"/>
    <w:rsid w:val="007817E0"/>
    <w:rsid w:val="00795207"/>
    <w:rsid w:val="007A1345"/>
    <w:rsid w:val="007F28C8"/>
    <w:rsid w:val="008023D2"/>
    <w:rsid w:val="008044CC"/>
    <w:rsid w:val="00806535"/>
    <w:rsid w:val="0081726C"/>
    <w:rsid w:val="00825831"/>
    <w:rsid w:val="00831FB1"/>
    <w:rsid w:val="0083219A"/>
    <w:rsid w:val="00834D3C"/>
    <w:rsid w:val="008371BD"/>
    <w:rsid w:val="008C0CF7"/>
    <w:rsid w:val="008E2BA3"/>
    <w:rsid w:val="0090280C"/>
    <w:rsid w:val="009035F2"/>
    <w:rsid w:val="009054EC"/>
    <w:rsid w:val="00923164"/>
    <w:rsid w:val="009271EF"/>
    <w:rsid w:val="00933245"/>
    <w:rsid w:val="00951304"/>
    <w:rsid w:val="00983033"/>
    <w:rsid w:val="009870C5"/>
    <w:rsid w:val="009918A9"/>
    <w:rsid w:val="009955FA"/>
    <w:rsid w:val="009C4E91"/>
    <w:rsid w:val="009D0FAA"/>
    <w:rsid w:val="009D2514"/>
    <w:rsid w:val="009D7032"/>
    <w:rsid w:val="009E0B71"/>
    <w:rsid w:val="009E6613"/>
    <w:rsid w:val="009F2A78"/>
    <w:rsid w:val="00A229BA"/>
    <w:rsid w:val="00A54589"/>
    <w:rsid w:val="00A57E0A"/>
    <w:rsid w:val="00AB3658"/>
    <w:rsid w:val="00AD1FB5"/>
    <w:rsid w:val="00AE1B7B"/>
    <w:rsid w:val="00B06611"/>
    <w:rsid w:val="00B1206C"/>
    <w:rsid w:val="00B26653"/>
    <w:rsid w:val="00B275EE"/>
    <w:rsid w:val="00B36246"/>
    <w:rsid w:val="00B4607C"/>
    <w:rsid w:val="00BB2499"/>
    <w:rsid w:val="00BB2ED0"/>
    <w:rsid w:val="00C0410A"/>
    <w:rsid w:val="00C43F02"/>
    <w:rsid w:val="00C54498"/>
    <w:rsid w:val="00C552AF"/>
    <w:rsid w:val="00C9108F"/>
    <w:rsid w:val="00C94E28"/>
    <w:rsid w:val="00C950D4"/>
    <w:rsid w:val="00CA0D6B"/>
    <w:rsid w:val="00CC1CC3"/>
    <w:rsid w:val="00CD3EED"/>
    <w:rsid w:val="00CE4951"/>
    <w:rsid w:val="00CF7359"/>
    <w:rsid w:val="00D0032E"/>
    <w:rsid w:val="00D044FA"/>
    <w:rsid w:val="00D14C9A"/>
    <w:rsid w:val="00D32511"/>
    <w:rsid w:val="00DA28A5"/>
    <w:rsid w:val="00DB7F4E"/>
    <w:rsid w:val="00DC19B1"/>
    <w:rsid w:val="00DD67AD"/>
    <w:rsid w:val="00E1311B"/>
    <w:rsid w:val="00E374B3"/>
    <w:rsid w:val="00E3770F"/>
    <w:rsid w:val="00E55100"/>
    <w:rsid w:val="00EB18E2"/>
    <w:rsid w:val="00EE72F2"/>
    <w:rsid w:val="00F243B1"/>
    <w:rsid w:val="00F4049C"/>
    <w:rsid w:val="00F55471"/>
    <w:rsid w:val="00F57AFD"/>
    <w:rsid w:val="00F66944"/>
    <w:rsid w:val="00F727E9"/>
    <w:rsid w:val="00F77238"/>
    <w:rsid w:val="00F81D48"/>
    <w:rsid w:val="00FD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F6D228"/>
  <w15:docId w15:val="{D1DB042F-6D12-4A6C-B57A-9B9179D56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jc w:val="right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CC3"/>
    <w:pPr>
      <w:shd w:val="clear" w:color="auto" w:fill="D9D9D9" w:themeFill="background1" w:themeFillShade="D9"/>
      <w:spacing w:after="0" w:line="276" w:lineRule="auto"/>
      <w:jc w:val="center"/>
      <w:outlineLvl w:val="0"/>
    </w:pPr>
    <w:rPr>
      <w:rFonts w:asciiTheme="majorBidi" w:hAnsiTheme="majorBidi" w:cs="Thick Naskh 2 Decorativ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CC3"/>
    <w:pPr>
      <w:jc w:val="both"/>
      <w:outlineLvl w:val="1"/>
    </w:pPr>
    <w:rPr>
      <w:rFonts w:ascii="Sakkal Majalla" w:hAnsi="Sakkal Majalla" w:cs="Sakkal Majall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C1CC3"/>
    <w:rPr>
      <w:rFonts w:asciiTheme="majorBidi" w:eastAsia="Calibri" w:hAnsiTheme="majorBidi" w:cs="Thick Naskh 2 Decorative"/>
      <w:color w:val="000000"/>
      <w:sz w:val="36"/>
      <w:szCs w:val="36"/>
      <w:shd w:val="clear" w:color="auto" w:fill="D9D9D9" w:themeFill="background1" w:themeFillShade="D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6E414C"/>
    <w:pPr>
      <w:ind w:left="720"/>
      <w:contextualSpacing/>
    </w:pPr>
  </w:style>
  <w:style w:type="table" w:styleId="TableGrid0">
    <w:name w:val="Table Grid"/>
    <w:basedOn w:val="TableNormal"/>
    <w:uiPriority w:val="59"/>
    <w:rsid w:val="006E4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72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26C"/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C19B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C19B1"/>
    <w:pPr>
      <w:tabs>
        <w:tab w:val="center" w:pos="4680"/>
        <w:tab w:val="right" w:pos="9360"/>
      </w:tabs>
      <w:bidi w:val="0"/>
      <w:spacing w:after="0" w:line="240" w:lineRule="auto"/>
      <w:jc w:val="left"/>
    </w:pPr>
    <w:rPr>
      <w:rFonts w:asciiTheme="minorHAnsi" w:eastAsiaTheme="minorEastAsia" w:hAnsiTheme="minorHAnsi" w:cs="Times New Roman"/>
      <w:color w:val="auto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C19B1"/>
    <w:rPr>
      <w:rFonts w:cs="Times New Roman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C1CC3"/>
    <w:rPr>
      <w:rFonts w:ascii="Sakkal Majalla" w:eastAsia="Calibri" w:hAnsi="Sakkal Majalla" w:cs="Sakkal Majalla"/>
      <w:b/>
      <w:bCs/>
      <w:color w:val="000000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7AD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AD"/>
    <w:rPr>
      <w:rFonts w:ascii="Tahoma" w:eastAsia="Calibri" w:hAnsi="Tahoma" w:cs="Tahoma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ed sultan</dc:creator>
  <cp:keywords/>
  <cp:lastModifiedBy>DC SS</cp:lastModifiedBy>
  <cp:revision>2</cp:revision>
  <cp:lastPrinted>2024-10-14T08:24:00Z</cp:lastPrinted>
  <dcterms:created xsi:type="dcterms:W3CDTF">2025-04-22T11:04:00Z</dcterms:created>
  <dcterms:modified xsi:type="dcterms:W3CDTF">2025-04-22T11:04:00Z</dcterms:modified>
</cp:coreProperties>
</file>